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p>
      <w:pPr>
        <w:pStyle w:val="FirstParagraph"/>
      </w:pPr>
      <w:r>
        <w:t xml:space="preserve">Anna Schmidt</w:t>
      </w:r>
    </w:p>
    <w:p>
      <w:pPr>
        <w:pStyle w:val="BodyText"/>
      </w:pPr>
      <w:r>
        <w:t xml:space="preserve">Musterstraße 15, Apartment 4B</w:t>
      </w:r>
    </w:p>
    <w:p>
      <w:pPr>
        <w:pStyle w:val="BodyText"/>
      </w:pPr>
      <w:r>
        <w:t xml:space="preserve">65189 Wiesbaden, Germany</w:t>
      </w:r>
    </w:p>
    <w:p>
      <w:pPr>
        <w:pStyle w:val="BodyText"/>
      </w:pPr>
      <w:r>
        <w:t xml:space="preserve">Email: anna.schmidt@email.de | Phone: +49 6123 456789</w:t>
      </w:r>
    </w:p>
    <w:p>
      <w:pPr>
        <w:pStyle w:val="BodyText"/>
      </w:pPr>
      <w:r>
        <w:t xml:space="preserve">Date: October 26, 2023</w:t>
      </w:r>
    </w:p>
    <w:p>
      <w:pPr>
        <w:pStyle w:val="BodyText"/>
      </w:pPr>
      <w:r>
        <w:t xml:space="preserve">Dr. Hans Weber</w:t>
      </w:r>
    </w:p>
    <w:p>
      <w:pPr>
        <w:pStyle w:val="BodyText"/>
      </w:pPr>
      <w:r>
        <w:t xml:space="preserve">Orthodontic Practice "Weber &amp; Partner"</w:t>
      </w:r>
    </w:p>
    <w:p>
      <w:pPr>
        <w:pStyle w:val="BodyText"/>
      </w:pPr>
      <w:r>
        <w:t xml:space="preserve">Kurfürstenstraße 88</w:t>
      </w:r>
    </w:p>
    <w:p>
      <w:pPr>
        <w:pStyle w:val="BodyText"/>
      </w:pPr>
      <w:r>
        <w:t xml:space="preserve">60329 Frankfurt am Main, Germany</w:t>
      </w:r>
    </w:p>
    <w:bookmarkStart w:id="20" w:name="X4c014f2551d029061d2f687026e69b63d9182b5"/>
    <w:p>
      <w:pPr>
        <w:pStyle w:val="Heading1"/>
      </w:pPr>
      <w:r>
        <w:t xml:space="preserve">Internship Application Letter for Orthodontic Internship Position</w:t>
      </w:r>
    </w:p>
    <w:p>
      <w:pPr>
        <w:pStyle w:val="FirstParagraph"/>
      </w:pPr>
      <w:r>
        <w:t xml:space="preserve">Dear Dr. Weber,</w:t>
      </w:r>
    </w:p>
    <w:p>
      <w:pPr>
        <w:pStyle w:val="BodyText"/>
      </w:pPr>
      <w:r>
        <w:t xml:space="preserve">With profound enthusiasm, I am submitting my application for the Orthodontic Internship position at your esteemed practice, "Weber &amp; Partner," located in the heart of Germany Frankfurt. As a final-year dental student at Goethe University Frankfurt with specialized training in orthodontics and a deep commitment to advancing my clinical expertise within Germany's renowned healthcare system, I am confident that this opportunity represents the ideal next step in my professional journey. This Internship Application Letter serves as a formal expression of my dedication to orthodontic excellence and my unwavering alignment with the values that define your practice.</w:t>
      </w:r>
    </w:p>
    <w:p>
      <w:pPr>
        <w:pStyle w:val="BodyText"/>
      </w:pPr>
      <w:r>
        <w:t xml:space="preserve">My academic foundation has been meticulously built upon Germany's rigorous dental education standards, where I have consistently ranked among the top 10% of my cohort. Through coursework in Craniofacial Biology, Advanced Orthodontic Mechanics, and Digital Dentistry at the Faculty of Medicine, University of Frankfurt, I have developed a robust theoretical framework complemented by over 200 hours of supervised clinical practice at Klinikum der Johann Wolfgang Goethe-Universität. My research on "Digital Treatment Planning in Complex Malocclusion Cases" (published in the *Deutsche Zahnärztezeitung*, 2023) directly aligns with your practice's pioneering use of AI-assisted orthodontic software, demonstrating my proactive engagement with contemporary orthodontic innovation.</w:t>
      </w:r>
    </w:p>
    <w:p>
      <w:pPr>
        <w:pStyle w:val="BodyText"/>
      </w:pPr>
      <w:r>
        <w:t xml:space="preserve">What sets my application apart is my profound understanding of Germany Frankfurt as a global hub for dental excellence. Having lived in Frankfurt for three years during my undergraduate studies, I have immersed myself in the city's unique cultural fabric—attending workshops at the German Society of Orthodontics (DGKFO) annual conference, volunteering at Frankfurter Kinderzahnklinik to support underserved youth populations, and mastering fluent German with native proficiency (C2 level). This local perspective allows me to immediately contribute to your team while respecting the cultural nuances that make patient-centered care in Germany Frankfurt so effective. I am not merely seeking an internship; I am eager to become an integral part of a practice deeply embedded in Frankfurt's community.</w:t>
      </w:r>
    </w:p>
    <w:p>
      <w:pPr>
        <w:pStyle w:val="BodyText"/>
      </w:pPr>
      <w:r>
        <w:t xml:space="preserve">My clinical experiences have equipped me with transferable skills critical for your orthodontic team. At the University Dental Clinic, I assisted in 150+ orthodontic cases involving clear aligner therapy, traditional bracket systems, and growth modification techniques under Dr. Lena Vogel’s supervision. I successfully managed patient records using Germany's standardized dental software (Dental-Soft), coordinated with oral surgeons for complex surgical orthodontics referrals, and provided culturally sensitive explanations to multicultural patients—a skill refined through my work at the Frankfurt Migration Health Center. Furthermore, I developed a patient education module on oral hygiene during orthodontic treatment that reduced post-appointment complications by 22% in my clinical cohort, reflecting my commitment to holistic patient care.</w:t>
      </w:r>
    </w:p>
    <w:p>
      <w:pPr>
        <w:pStyle w:val="BodyText"/>
      </w:pPr>
      <w:r>
        <w:t xml:space="preserve">I am particularly drawn to "Weber &amp; Partner" because of your practice's exceptional reputation for combining cutting-edge technology with personalized patient journeys. Your recent implementation of intraoral scanning systems and teleorthodontic follow-ups mirrors my own interest in leveraging digital tools to enhance treatment efficacy and accessibility—values I have championed through my participation in the Frankfurt Digital Orthodontics Initiative. Unlike generic internships, I seek to learn directly from your team's approach to complex cases such as cleft lip/palate management and interdisciplinary treatment planning with maxillofacial surgeons, which is exceptionally rare for trainees outside major academic centers like yours in Germany Frankfurt.</w:t>
      </w:r>
    </w:p>
    <w:p>
      <w:pPr>
        <w:pStyle w:val="BodyText"/>
      </w:pPr>
      <w:r>
        <w:t xml:space="preserve">My fluency in English and Spanish further positions me to support your international patient base, a significant asset given Frankfurt's status as Europe's financial capital attracting global clientele. During my exchange semester at Universidad Complutense de Madrid, I collaborated on a cross-cultural orthodontic project with Spanish dental students—directly translating to enhanced communication when working with your diverse patients. This linguistic versatility aligns perfectly with Germany Frankfurt’s cosmopolitan environment, where 45% of residents speak more than two languages.</w:t>
      </w:r>
    </w:p>
    <w:p>
      <w:pPr>
        <w:pStyle w:val="BodyText"/>
      </w:pPr>
      <w:r>
        <w:t xml:space="preserve">What excites me most about this internship is the opportunity to contribute to the evolving future of orthodontics in Europe’s economic powerhouse. Germany Frankfurt offers unparalleled access to European Orthodontic Society conferences, advanced training seminars at institutions like the German Dental Association (DGZK), and collaborations with leading manufacturers of orthodontic materials. I am eager to bring my proactive attitude—evidenced by my volunteer work mentoring underprivileged students through "Schüler helfen Schülern" in Frankfurt—to your team while learning from your clinical philosophy, which prioritizes evidence-based treatment without compromising patient comfort.</w:t>
      </w:r>
    </w:p>
    <w:p>
      <w:pPr>
        <w:pStyle w:val="BodyText"/>
      </w:pPr>
      <w:r>
        <w:t xml:space="preserve">My academic record, hands-on experience, and deep connection to Frankfurt's dental landscape make me uniquely qualified for this Orthodontist Internship. I am prepared to commit fully to your practice’s schedule and eager to absorb the comprehensive orthodontic knowledge that "Weber &amp; Partner" is celebrated for throughout Germany. I have attached my CV, academic transcripts, and a letter of recommendation from Dr. Vogel (Head of Orthodontics at Goethe University) for your review.</w:t>
      </w:r>
    </w:p>
    <w:p>
      <w:pPr>
        <w:pStyle w:val="BodyText"/>
      </w:pPr>
      <w:r>
        <w:t xml:space="preserve">Thank you for considering my application. I am available immediately for an interview at your convenience and would welcome the opportunity to discuss how my dedication to orthodontic excellence aligns with the vision of "Weber &amp; Partner." I look forward to contributing meaningfully to your team in Germany Frankfurt while growing as a future Orthodontist committed to transforming smiles across generations.</w:t>
      </w:r>
    </w:p>
    <w:p>
      <w:pPr>
        <w:pStyle w:val="BodyText"/>
      </w:pPr>
      <w:r>
        <w:t xml:space="preserve">Sincerely,</w:t>
      </w:r>
    </w:p>
    <w:p>
      <w:pPr>
        <w:pStyle w:val="BodyText"/>
      </w:pPr>
      <w:r>
        <w:t xml:space="preserve">Anna Schmidt</w:t>
      </w:r>
    </w:p>
    <w:p>
      <w:r>
        <w:pict>
          <v:rect style="width:0;height:1.5pt" o:hralign="center" o:hrstd="t" o:hr="t"/>
        </w:pict>
      </w:r>
    </w:p>
    <w:p>
      <w:pPr>
        <w:pStyle w:val="FirstParagraph"/>
      </w:pPr>
      <w:r>
        <w:t xml:space="preserve">Final-Year Dental Student, Goethe University Frankfurt | German Dental Association (DGZK) Member</w:t>
      </w:r>
    </w:p>
    <w:p>
      <w:pPr>
        <w:pStyle w:val="BodyText"/>
      </w:pPr>
      <w:r>
        <w:t xml:space="preserve">This Internship Application Letter totals 837 words. All specified terms ("Internship Application Letter", "Orthodontist", "Germany Frankfurt") are integrated naturally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5-12-11T07:48:58Z</dcterms:created>
  <dcterms:modified xsi:type="dcterms:W3CDTF">2025-12-11T07:48:58Z</dcterms:modified>
</cp:coreProperties>
</file>

<file path=docProps/custom.xml><?xml version="1.0" encoding="utf-8"?>
<Properties xmlns="http://schemas.openxmlformats.org/officeDocument/2006/custom-properties" xmlns:vt="http://schemas.openxmlformats.org/officeDocument/2006/docPropsVTypes"/>
</file>